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3814" w:rsidRDefault="00A24547" w:rsidP="00E64AAB">
      <w:pPr>
        <w:pStyle w:val="a0"/>
        <w:spacing w:before="0" w:after="0"/>
        <w:ind w:right="1134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ОО «Прок-</w:t>
      </w:r>
      <w:proofErr w:type="gramStart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99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»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</w:t>
      </w:r>
      <w:proofErr w:type="gram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</w:t>
      </w:r>
      <w:r w:rsidR="00E64AAB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003E2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УТВЕРЖДАЮ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АКТ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</w:t>
      </w:r>
      <w:r w:rsidR="00E64AAB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</w:t>
      </w:r>
      <w:r w:rsidR="00003E2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енеральный директор</w:t>
      </w:r>
      <w:r w:rsidR="00817389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03.11.2005 №87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</w:t>
      </w:r>
      <w:r w:rsidR="00003E2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</w:t>
      </w:r>
      <w:r w:rsidR="00D26E4C" w:rsidRPr="00003E21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_______</w:t>
      </w:r>
      <w:r w:rsidRPr="00003E21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____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В.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ладимир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ов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Иркутск</w:t>
      </w:r>
      <w:r w:rsidR="00E64AAB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        </w:t>
      </w:r>
      <w:r w:rsidR="00003E2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</w:t>
      </w:r>
      <w:r w:rsidR="00E64AAB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E64AAB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5.11.2005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 списании имущества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снование: приказ генерального дирек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ра ОО «Прок-99» от</w:t>
      </w:r>
    </w:p>
    <w:p w:rsidR="00083814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1.09.2005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№ 51 «О проведении инвентаризации».</w:t>
      </w:r>
    </w:p>
    <w:p w:rsidR="00EC1ADF" w:rsidRPr="00D26E4C" w:rsidRDefault="00EC1AD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Составлен комиссией в составе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Председатель — финансовый директор М.С. </w:t>
      </w:r>
      <w:proofErr w:type="spellStart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вбин</w:t>
      </w:r>
      <w:proofErr w:type="spellEnd"/>
    </w:p>
    <w:p w:rsidR="00A24547" w:rsidRPr="00D26E4C" w:rsidRDefault="00A24547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Члены комиссии: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1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лавный бухгалтер 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. Толстова</w:t>
      </w:r>
    </w:p>
    <w:p w:rsidR="00083814" w:rsidRPr="00D26E4C" w:rsidRDefault="00D26E4C" w:rsidP="002E2241">
      <w:pPr>
        <w:pStyle w:val="Compact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2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начальник отдела снабжения Э.Н. Агарков</w:t>
      </w:r>
    </w:p>
    <w:p w:rsidR="00083814" w:rsidRDefault="0065224F" w:rsidP="002E2241">
      <w:pPr>
        <w:pStyle w:val="FirstParagraph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сутс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овали: кладовщик Г.Н. </w:t>
      </w:r>
      <w:proofErr w:type="spell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исленко</w:t>
      </w:r>
      <w:proofErr w:type="spell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</w:p>
    <w:p w:rsidR="00D26E4C" w:rsidRPr="00D26E4C" w:rsidRDefault="00D26E4C" w:rsidP="002E2241">
      <w:pPr>
        <w:pStyle w:val="a0"/>
        <w:spacing w:before="0" w:after="0"/>
        <w:jc w:val="both"/>
        <w:rPr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 период с 26.10.2005 по 03.11.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005 комиссия провела работу по</w:t>
      </w:r>
    </w:p>
    <w:p w:rsidR="00083814" w:rsidRPr="00D26E4C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установлению непригодности для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дальнейшего использования   элек</w:t>
      </w:r>
      <w:r w:rsidR="00E64AAB">
        <w:rPr>
          <w:rFonts w:ascii="Times New Roman" w:hAnsi="Times New Roman" w:cs="Times New Roman"/>
          <w:spacing w:val="2"/>
          <w:sz w:val="28"/>
          <w:szCs w:val="28"/>
          <w:lang w:val="ru-RU"/>
        </w:rPr>
        <w:t>т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роинструмента.</w:t>
      </w: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Комиссия установила: согласно прилагаемому к акту перечню</w:t>
      </w:r>
    </w:p>
    <w:p w:rsidR="00083814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одлежит списанию э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ектроинструмент в связи с непр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годностью его </w:t>
      </w:r>
      <w:r w:rsidR="008D650E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использования.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Акт составлен в трех экзем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ярах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1-й экз. — в бухгалтерию,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-й экз. — в отдел снабжения,</w:t>
      </w: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-й экз. — в дело № 1-13. 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ложение: на 3 л. В 1 экз.</w:t>
      </w:r>
    </w:p>
    <w:p w:rsidR="00D26E4C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Председатель комиссии                         (под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ь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М.С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вбин</w:t>
      </w:r>
      <w:proofErr w:type="spellEnd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Члены ком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сии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. Толстова </w:t>
      </w:r>
    </w:p>
    <w:p w:rsidR="002E2241" w:rsidRDefault="00D26E4C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</w:t>
      </w:r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Э.Н. Агарков</w:t>
      </w:r>
    </w:p>
    <w:p w:rsidR="00083814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С актом </w:t>
      </w:r>
      <w:proofErr w:type="gram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знакомлены</w:t>
      </w:r>
      <w:r w:rsidR="00B05558" w:rsidRPr="00B05558">
        <w:rPr>
          <w:rFonts w:ascii="Times New Roman" w:hAnsi="Times New Roman" w:cs="Times New Roman"/>
          <w:spacing w:val="2"/>
          <w:sz w:val="28"/>
          <w:szCs w:val="28"/>
          <w:lang w:val="ru-RU"/>
        </w:rPr>
        <w:t>:</w:t>
      </w:r>
      <w:r w:rsidR="00117557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proofErr w:type="gramEnd"/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(подпись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Г.Н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исленко</w:t>
      </w:r>
      <w:proofErr w:type="spellEnd"/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3.11.2005</w:t>
      </w: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tbl>
      <w:tblPr>
        <w:tblStyle w:val="af"/>
        <w:tblpPr w:leftFromText="180" w:rightFromText="180" w:vertAnchor="text" w:horzAnchor="margin" w:tblpXSpec="center" w:tblpY="141"/>
        <w:tblW w:w="9955" w:type="dxa"/>
        <w:tblLook w:val="04A0" w:firstRow="1" w:lastRow="0" w:firstColumn="1" w:lastColumn="0" w:noHBand="0" w:noVBand="1"/>
      </w:tblPr>
      <w:tblGrid>
        <w:gridCol w:w="995"/>
        <w:gridCol w:w="995"/>
        <w:gridCol w:w="995"/>
        <w:gridCol w:w="995"/>
        <w:gridCol w:w="995"/>
        <w:gridCol w:w="996"/>
        <w:gridCol w:w="996"/>
        <w:gridCol w:w="996"/>
        <w:gridCol w:w="996"/>
        <w:gridCol w:w="996"/>
      </w:tblGrid>
      <w:tr w:rsidR="00CF4781" w:rsidTr="00CF4781">
        <w:trPr>
          <w:trHeight w:val="227"/>
        </w:trPr>
        <w:tc>
          <w:tcPr>
            <w:tcW w:w="995" w:type="dxa"/>
          </w:tcPr>
          <w:p w:rsidR="00CF4781" w:rsidRDefault="00CF4781" w:rsidP="00CF4781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995" w:type="dxa"/>
          </w:tcPr>
          <w:p w:rsidR="00CF4781" w:rsidRDefault="00CF4781" w:rsidP="00CF4781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995" w:type="dxa"/>
          </w:tcPr>
          <w:p w:rsidR="00CF4781" w:rsidRDefault="00CF4781" w:rsidP="00CF4781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995" w:type="dxa"/>
          </w:tcPr>
          <w:p w:rsidR="00CF4781" w:rsidRDefault="00CF4781" w:rsidP="00CF4781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995" w:type="dxa"/>
          </w:tcPr>
          <w:p w:rsidR="00CF4781" w:rsidRDefault="00CF4781" w:rsidP="00CF4781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996" w:type="dxa"/>
          </w:tcPr>
          <w:p w:rsidR="00CF4781" w:rsidRDefault="00CF4781" w:rsidP="00CF4781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996" w:type="dxa"/>
          </w:tcPr>
          <w:p w:rsidR="00CF4781" w:rsidRDefault="00CF4781" w:rsidP="00CF4781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996" w:type="dxa"/>
          </w:tcPr>
          <w:p w:rsidR="00CF4781" w:rsidRDefault="00CF4781" w:rsidP="00CF4781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996" w:type="dxa"/>
          </w:tcPr>
          <w:p w:rsidR="00CF4781" w:rsidRDefault="00CF4781" w:rsidP="00CF4781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996" w:type="dxa"/>
          </w:tcPr>
          <w:p w:rsidR="00CF4781" w:rsidRDefault="00CF4781" w:rsidP="00CF4781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</w:tr>
      <w:tr w:rsidR="00CF4781" w:rsidTr="00CF4781">
        <w:trPr>
          <w:trHeight w:val="494"/>
        </w:trPr>
        <w:tc>
          <w:tcPr>
            <w:tcW w:w="995" w:type="dxa"/>
          </w:tcPr>
          <w:p w:rsidR="00CF4781" w:rsidRPr="002E2241" w:rsidRDefault="00CF4781" w:rsidP="007B609E">
            <w:pPr>
              <w:pStyle w:val="a0"/>
              <w:rPr>
                <w:sz w:val="48"/>
                <w:szCs w:val="48"/>
                <w:lang w:val="ru-RU"/>
              </w:rPr>
            </w:pPr>
            <w:bookmarkStart w:id="0" w:name="_GoBack"/>
            <w:bookmarkEnd w:id="0"/>
            <w:r w:rsidRPr="002E2241">
              <w:rPr>
                <w:sz w:val="48"/>
                <w:szCs w:val="48"/>
                <w:lang w:val="ru-RU"/>
              </w:rPr>
              <w:sym w:font="Wingdings" w:char="F028"/>
            </w:r>
          </w:p>
        </w:tc>
        <w:tc>
          <w:tcPr>
            <w:tcW w:w="995" w:type="dxa"/>
          </w:tcPr>
          <w:p w:rsidR="00CF4781" w:rsidRPr="002E2241" w:rsidRDefault="00CF4781" w:rsidP="007B609E">
            <w:pPr>
              <w:pStyle w:val="a0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∞</w:t>
            </w:r>
          </w:p>
        </w:tc>
        <w:tc>
          <w:tcPr>
            <w:tcW w:w="995" w:type="dxa"/>
          </w:tcPr>
          <w:p w:rsidR="00CF4781" w:rsidRPr="002E2241" w:rsidRDefault="00CF4781" w:rsidP="007B609E">
            <w:pPr>
              <w:pStyle w:val="a0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BD"/>
            </w:r>
          </w:p>
        </w:tc>
        <w:tc>
          <w:tcPr>
            <w:tcW w:w="995" w:type="dxa"/>
          </w:tcPr>
          <w:p w:rsidR="00CF4781" w:rsidRPr="002E2241" w:rsidRDefault="00CF4781" w:rsidP="007B609E">
            <w:pPr>
              <w:pStyle w:val="a0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3E"/>
            </w:r>
          </w:p>
        </w:tc>
        <w:tc>
          <w:tcPr>
            <w:tcW w:w="995" w:type="dxa"/>
          </w:tcPr>
          <w:p w:rsidR="00CF4781" w:rsidRPr="002E2241" w:rsidRDefault="00CF4781" w:rsidP="007B609E">
            <w:pPr>
              <w:pStyle w:val="a0"/>
              <w:rPr>
                <w:sz w:val="48"/>
                <w:szCs w:val="48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61"/>
            </w:r>
          </w:p>
        </w:tc>
        <w:tc>
          <w:tcPr>
            <w:tcW w:w="996" w:type="dxa"/>
          </w:tcPr>
          <w:p w:rsidR="00CF4781" w:rsidRPr="002E2241" w:rsidRDefault="00CF4781" w:rsidP="007B609E">
            <w:pPr>
              <w:pStyle w:val="a0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1"/>
            </w:r>
          </w:p>
        </w:tc>
        <w:tc>
          <w:tcPr>
            <w:tcW w:w="996" w:type="dxa"/>
          </w:tcPr>
          <w:p w:rsidR="00CF4781" w:rsidRPr="002E2241" w:rsidRDefault="00CF4781" w:rsidP="007B609E">
            <w:pPr>
              <w:pStyle w:val="a0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4"/>
            </w:r>
          </w:p>
        </w:tc>
        <w:tc>
          <w:tcPr>
            <w:tcW w:w="996" w:type="dxa"/>
          </w:tcPr>
          <w:p w:rsidR="00CF4781" w:rsidRPr="002E2241" w:rsidRDefault="00CF4781" w:rsidP="007B609E">
            <w:pPr>
              <w:pStyle w:val="a0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4C"/>
            </w:r>
          </w:p>
        </w:tc>
        <w:tc>
          <w:tcPr>
            <w:tcW w:w="996" w:type="dxa"/>
          </w:tcPr>
          <w:p w:rsidR="00CF4781" w:rsidRPr="002E2241" w:rsidRDefault="00CF4781" w:rsidP="007B609E">
            <w:pPr>
              <w:pStyle w:val="a0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A4"/>
            </w:r>
          </w:p>
        </w:tc>
        <w:tc>
          <w:tcPr>
            <w:tcW w:w="996" w:type="dxa"/>
          </w:tcPr>
          <w:p w:rsidR="00CF4781" w:rsidRPr="002E2241" w:rsidRDefault="00CF4781" w:rsidP="007B609E">
            <w:pPr>
              <w:pStyle w:val="a0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α</w:t>
            </w:r>
          </w:p>
        </w:tc>
      </w:tr>
    </w:tbl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Pr="00D26E4C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083814" w:rsidRPr="002E2241" w:rsidRDefault="00083814">
      <w:pPr>
        <w:pStyle w:val="a0"/>
        <w:rPr>
          <w:lang w:val="ru-RU"/>
        </w:rPr>
      </w:pPr>
    </w:p>
    <w:sectPr w:rsidR="00083814" w:rsidRPr="002E22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27B1" w:rsidRDefault="001A27B1">
      <w:pPr>
        <w:spacing w:after="0"/>
      </w:pPr>
      <w:r>
        <w:separator/>
      </w:r>
    </w:p>
  </w:endnote>
  <w:endnote w:type="continuationSeparator" w:id="0">
    <w:p w:rsidR="001A27B1" w:rsidRDefault="001A27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27B1" w:rsidRDefault="001A27B1">
      <w:r>
        <w:separator/>
      </w:r>
    </w:p>
  </w:footnote>
  <w:footnote w:type="continuationSeparator" w:id="0">
    <w:p w:rsidR="001A27B1" w:rsidRDefault="001A27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B1C34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D966DBB"/>
    <w:multiLevelType w:val="multilevel"/>
    <w:tmpl w:val="918AF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C57E0E"/>
    <w:multiLevelType w:val="multilevel"/>
    <w:tmpl w:val="23EA1A00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55D"/>
    <w:rsid w:val="00003E21"/>
    <w:rsid w:val="00011C8B"/>
    <w:rsid w:val="00083814"/>
    <w:rsid w:val="00117557"/>
    <w:rsid w:val="001A27B1"/>
    <w:rsid w:val="002E2241"/>
    <w:rsid w:val="004E29B3"/>
    <w:rsid w:val="00590D07"/>
    <w:rsid w:val="0065224F"/>
    <w:rsid w:val="00784D58"/>
    <w:rsid w:val="007B609E"/>
    <w:rsid w:val="00817389"/>
    <w:rsid w:val="008B2FFE"/>
    <w:rsid w:val="008D650E"/>
    <w:rsid w:val="008D6863"/>
    <w:rsid w:val="00A24547"/>
    <w:rsid w:val="00A452F1"/>
    <w:rsid w:val="00B05558"/>
    <w:rsid w:val="00B86B75"/>
    <w:rsid w:val="00BC48D5"/>
    <w:rsid w:val="00C36279"/>
    <w:rsid w:val="00CF4781"/>
    <w:rsid w:val="00D26E4C"/>
    <w:rsid w:val="00E315A3"/>
    <w:rsid w:val="00E64AAB"/>
    <w:rsid w:val="00EC1A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D5191F"/>
  <w15:docId w15:val="{410FF0EE-6873-4B27-87D7-91A8AF8E1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авел Ельсуков</cp:lastModifiedBy>
  <cp:revision>9</cp:revision>
  <dcterms:created xsi:type="dcterms:W3CDTF">2019-05-06T17:34:00Z</dcterms:created>
  <dcterms:modified xsi:type="dcterms:W3CDTF">2019-05-06T17:40:00Z</dcterms:modified>
</cp:coreProperties>
</file>